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FD7CAF" w:rsidRPr="001D770E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FD7CAF" w:rsidRPr="001D770E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FD7CAF" w:rsidRPr="001D770E" w:rsidRDefault="003409C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FD7CAF" w:rsidRPr="001D770E" w:rsidRDefault="003409C6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cology of Earthworms in Tropical Agroecosystems: Insights from Pineapple Plantations of Tripura, North-East India</w:t>
            </w:r>
          </w:p>
        </w:tc>
      </w:tr>
      <w:tr w:rsidR="00FD7CAF" w:rsidRPr="001D770E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FD7CAF" w:rsidRPr="001D770E" w:rsidRDefault="003409C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FD7CAF" w:rsidRPr="001D770E" w:rsidRDefault="003409C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082</w:t>
            </w:r>
          </w:p>
        </w:tc>
      </w:tr>
      <w:tr w:rsidR="00FD7CAF" w:rsidRPr="001D770E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FD7CAF" w:rsidRPr="001D770E" w:rsidRDefault="003409C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FD7CAF" w:rsidRPr="001D770E" w:rsidRDefault="003409C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D770E">
              <w:rPr>
                <w:rFonts w:ascii="Arial" w:hAnsi="Arial" w:cs="Arial"/>
                <w:b/>
                <w:sz w:val="20"/>
                <w:szCs w:val="20"/>
                <w:lang w:val="en-GB"/>
              </w:rPr>
              <w:t>Ecology of Earthworms in Tropical Agroecosystems: Insights from Pineapple Plantations of Tripura, North-East India</w:t>
            </w:r>
          </w:p>
        </w:tc>
      </w:tr>
      <w:tr w:rsidR="00FD7CAF" w:rsidRPr="001D770E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FD7CAF" w:rsidRPr="001D770E" w:rsidRDefault="003409C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FD7CAF" w:rsidRPr="001D770E" w:rsidRDefault="003409C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0E8F7C9F" w:rsidR="00FD7CAF" w:rsidRPr="001D770E" w:rsidRDefault="00FD7CAF" w:rsidP="001D770E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FD7CAF" w:rsidRPr="001D770E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D7CAF" w:rsidRPr="001D770E" w:rsidRDefault="003409C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D770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D770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D7CAF" w:rsidRPr="001D770E" w14:paraId="5EA12279" w14:textId="77777777">
        <w:tc>
          <w:tcPr>
            <w:tcW w:w="1265" w:type="pct"/>
            <w:noWrap/>
          </w:tcPr>
          <w:p w14:paraId="7AE9682F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D7CAF" w:rsidRPr="001D770E" w:rsidRDefault="003409C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D770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FD7CAF" w:rsidRPr="001D770E" w:rsidRDefault="003409C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D7CAF" w:rsidRPr="001D770E" w:rsidRDefault="003409C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D770E">
              <w:rPr>
                <w:rFonts w:ascii="Arial" w:hAnsi="Arial" w:cs="Arial"/>
                <w:lang w:val="en-GB"/>
              </w:rPr>
              <w:t>Author’s Feedback</w:t>
            </w:r>
            <w:r w:rsidRPr="001D77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D770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D7CAF" w:rsidRPr="001D770E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FD7CAF" w:rsidRPr="001D770E" w:rsidRDefault="003409C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D7CAF" w:rsidRPr="001D770E" w:rsidRDefault="00FD7CA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D596674" w14:textId="77777777" w:rsidR="00FD7CAF" w:rsidRPr="001D770E" w:rsidRDefault="003409C6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>Intensive-agriculture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 production 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 xml:space="preserve">system now a days </w:t>
            </w:r>
            <w:proofErr w:type="gramStart"/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 xml:space="preserve">requires 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 organic</w:t>
            </w:r>
            <w:proofErr w:type="gramEnd"/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 amendments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 xml:space="preserve"> for more cleaner agriculture </w:t>
            </w:r>
            <w:proofErr w:type="gramStart"/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 xml:space="preserve">production 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 and</w:t>
            </w:r>
            <w:proofErr w:type="gramEnd"/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 sustainable food systems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>. Pineapple being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 a major 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>fruit-crop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 in Northeast India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 xml:space="preserve"> especially Tripura, having productivity of 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>18.73 metric tons per hectare</w:t>
            </w:r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 xml:space="preserve"> higher than the national average holds a very strong position among the fruit-crops. </w:t>
            </w:r>
            <w:proofErr w:type="spellStart"/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>So.</w:t>
            </w:r>
            <w:proofErr w:type="spellEnd"/>
            <w:r w:rsidRPr="001D770E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 xml:space="preserve"> For the sake of soil health as well as for economic point of view this manuscript is beneficial for everyone.</w:t>
            </w:r>
          </w:p>
          <w:p w14:paraId="07205300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</w:p>
          <w:p w14:paraId="47C80E7A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</w:p>
          <w:p w14:paraId="7DBC9196" w14:textId="77777777" w:rsidR="00FD7CAF" w:rsidRPr="001D770E" w:rsidRDefault="00FD7CA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D7CAF" w:rsidRPr="001D770E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FD7CAF" w:rsidRPr="001D770E" w:rsidRDefault="003409C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D7CAF" w:rsidRPr="001D770E" w:rsidRDefault="003409C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D7CAF" w:rsidRPr="001D770E" w:rsidRDefault="003409C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s</w:t>
            </w:r>
          </w:p>
        </w:tc>
        <w:tc>
          <w:tcPr>
            <w:tcW w:w="1523" w:type="pct"/>
          </w:tcPr>
          <w:p w14:paraId="405B6701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D7CAF" w:rsidRPr="001D770E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FD7CAF" w:rsidRPr="001D770E" w:rsidRDefault="003409C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D770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D7CAF" w:rsidRPr="001D770E" w:rsidRDefault="003409C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s</w:t>
            </w:r>
          </w:p>
        </w:tc>
        <w:tc>
          <w:tcPr>
            <w:tcW w:w="1523" w:type="pct"/>
          </w:tcPr>
          <w:p w14:paraId="1D54B730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D7CAF" w:rsidRPr="001D770E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FD7CAF" w:rsidRPr="001D770E" w:rsidRDefault="003409C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D7CAF" w:rsidRPr="001D770E" w:rsidRDefault="003409C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s, almost.</w:t>
            </w:r>
          </w:p>
        </w:tc>
        <w:tc>
          <w:tcPr>
            <w:tcW w:w="1523" w:type="pct"/>
          </w:tcPr>
          <w:p w14:paraId="4898F764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D7CAF" w:rsidRPr="001D770E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FD7CAF" w:rsidRPr="001D770E" w:rsidRDefault="003409C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D7CAF" w:rsidRPr="001D770E" w:rsidRDefault="003409C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D770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D7CAF" w:rsidRPr="001D770E" w:rsidRDefault="003409C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proofErr w:type="gramStart"/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s</w:t>
            </w:r>
            <w:proofErr w:type="gramEnd"/>
            <w:r w:rsidRPr="001D770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references are sufficient and recent, few more from current year can be added</w:t>
            </w:r>
          </w:p>
        </w:tc>
        <w:tc>
          <w:tcPr>
            <w:tcW w:w="1523" w:type="pct"/>
          </w:tcPr>
          <w:p w14:paraId="40220055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D7CAF" w:rsidRPr="001D770E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D7CAF" w:rsidRPr="001D770E" w:rsidRDefault="003409C6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D770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D7CAF" w:rsidRPr="001D770E" w:rsidRDefault="003409C6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D770E">
              <w:rPr>
                <w:rFonts w:ascii="Arial" w:hAnsi="Arial" w:cs="Arial"/>
                <w:sz w:val="20"/>
                <w:szCs w:val="20"/>
                <w:lang w:val="en-IN"/>
              </w:rPr>
              <w:t>Yes</w:t>
            </w:r>
          </w:p>
          <w:p w14:paraId="41E28118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D7CAF" w:rsidRPr="001D770E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FD7CAF" w:rsidRPr="001D770E" w:rsidRDefault="003409C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D770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D770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D770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D7CAF" w:rsidRPr="001D770E" w:rsidRDefault="00FD7CA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D7CAF" w:rsidRPr="001D770E" w:rsidRDefault="00FD7C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D7CAF" w:rsidRPr="001D770E" w:rsidRDefault="00FD7CA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D7CAF" w:rsidRPr="001D770E" w:rsidRDefault="00FD7CA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D7CAF" w:rsidRPr="001D770E" w:rsidRDefault="00FD7CA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D7CAF" w:rsidRPr="001D770E" w:rsidRDefault="00FD7CA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D7CAF" w:rsidRPr="001D770E" w:rsidRDefault="00FD7CA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FD7CAF" w:rsidRPr="001D770E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D7CAF" w:rsidRPr="001D770E" w:rsidRDefault="003409C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D770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D770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D7CAF" w:rsidRPr="001D770E" w:rsidRDefault="00FD7CA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D7CAF" w:rsidRPr="001D770E" w14:paraId="5356501F" w14:textId="77777777">
        <w:trPr>
          <w:trHeight w:val="935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D7CAF" w:rsidRPr="001D770E" w:rsidRDefault="00FD7CA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D7CAF" w:rsidRPr="001D770E" w:rsidRDefault="003409C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D770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EBFFFF"/>
          </w:tcPr>
          <w:p w14:paraId="6F48B50B" w14:textId="77777777" w:rsidR="00FD7CAF" w:rsidRPr="001D770E" w:rsidRDefault="003409C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D770E">
              <w:rPr>
                <w:rFonts w:ascii="Arial" w:hAnsi="Arial" w:cs="Arial"/>
                <w:lang w:val="en-GB"/>
              </w:rPr>
              <w:t>Author’s comment</w:t>
            </w:r>
            <w:r w:rsidRPr="001D77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D770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D7CAF" w:rsidRPr="001D770E" w14:paraId="3944C8A3" w14:textId="77777777">
        <w:trPr>
          <w:trHeight w:val="697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D7CAF" w:rsidRPr="001D770E" w:rsidRDefault="003409C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D770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D7CAF" w:rsidRPr="001D770E" w:rsidRDefault="00FD7CA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D7CAF" w:rsidRPr="001D770E" w:rsidRDefault="003409C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D77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D77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D77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D7CAF" w:rsidRPr="001D770E" w:rsidRDefault="00FD7CA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D7CAF" w:rsidRPr="001D770E" w:rsidRDefault="003409C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1D770E">
              <w:rPr>
                <w:rFonts w:ascii="Arial" w:hAnsi="Arial" w:cs="Arial"/>
                <w:sz w:val="20"/>
                <w:szCs w:val="20"/>
                <w:lang w:val="en-IN"/>
              </w:rPr>
              <w:t>No</w:t>
            </w:r>
          </w:p>
        </w:tc>
        <w:tc>
          <w:tcPr>
            <w:tcW w:w="1342" w:type="pct"/>
            <w:shd w:val="clear" w:color="auto" w:fill="EBFFFF"/>
            <w:vAlign w:val="center"/>
          </w:tcPr>
          <w:p w14:paraId="780A9F8E" w14:textId="77777777" w:rsidR="00FD7CAF" w:rsidRPr="001D770E" w:rsidRDefault="00FD7CA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D7CAF" w:rsidRPr="001D770E" w:rsidRDefault="00FD7CA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D7CAF" w:rsidRPr="001D770E" w:rsidRDefault="00FD7CA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D7CAF" w:rsidRPr="001D770E" w:rsidRDefault="00FD7CA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FD7CAF" w:rsidRDefault="00FD7CAF">
      <w:pPr>
        <w:rPr>
          <w:rFonts w:ascii="Arial" w:hAnsi="Arial" w:cs="Arial"/>
          <w:b/>
          <w:sz w:val="20"/>
          <w:szCs w:val="20"/>
          <w:lang w:val="en-GB"/>
        </w:rPr>
      </w:pPr>
    </w:p>
    <w:p w14:paraId="3C350743" w14:textId="77777777" w:rsidR="001D770E" w:rsidRPr="004253FB" w:rsidRDefault="001D770E" w:rsidP="001D770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253FB">
        <w:rPr>
          <w:rFonts w:ascii="Arial" w:hAnsi="Arial" w:cs="Arial"/>
          <w:b/>
          <w:u w:val="single"/>
        </w:rPr>
        <w:t>Reviewer details:</w:t>
      </w:r>
    </w:p>
    <w:p w14:paraId="5964643D" w14:textId="77777777" w:rsidR="001D770E" w:rsidRPr="004253FB" w:rsidRDefault="001D770E" w:rsidP="001D770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253FB">
        <w:rPr>
          <w:rFonts w:ascii="Arial" w:hAnsi="Arial" w:cs="Arial"/>
          <w:b/>
          <w:color w:val="000000"/>
        </w:rPr>
        <w:t>Ruby Saha, India</w:t>
      </w:r>
    </w:p>
    <w:p w14:paraId="4725DF7A" w14:textId="77777777" w:rsidR="001D770E" w:rsidRPr="001D770E" w:rsidRDefault="001D770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D770E" w:rsidRPr="001D770E">
      <w:headerReference w:type="default" r:id="rId6"/>
      <w:footerReference w:type="default" r:id="rId7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1A1616" w14:textId="77777777" w:rsidR="007178CD" w:rsidRDefault="007178CD">
      <w:r>
        <w:separator/>
      </w:r>
    </w:p>
  </w:endnote>
  <w:endnote w:type="continuationSeparator" w:id="0">
    <w:p w14:paraId="55172F8A" w14:textId="77777777" w:rsidR="007178CD" w:rsidRDefault="00717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FD7CAF" w:rsidRDefault="003409C6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E3186" w14:textId="77777777" w:rsidR="007178CD" w:rsidRDefault="007178CD">
      <w:r>
        <w:separator/>
      </w:r>
    </w:p>
  </w:footnote>
  <w:footnote w:type="continuationSeparator" w:id="0">
    <w:p w14:paraId="4374FDBB" w14:textId="77777777" w:rsidR="007178CD" w:rsidRDefault="00717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FD7CAF" w:rsidRDefault="00FD7CA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FD7CAF" w:rsidRDefault="00FD7CA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FD7CAF" w:rsidRDefault="003409C6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E93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70E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57AC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09C6"/>
    <w:rsid w:val="00353718"/>
    <w:rsid w:val="00374F93"/>
    <w:rsid w:val="00377F1D"/>
    <w:rsid w:val="00381834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253F4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561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1CF8"/>
    <w:rsid w:val="006A5E0B"/>
    <w:rsid w:val="006A7405"/>
    <w:rsid w:val="006C023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78CD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2777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24FF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25D8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693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A4F"/>
    <w:rsid w:val="00C150D6"/>
    <w:rsid w:val="00C22886"/>
    <w:rsid w:val="00C25C8F"/>
    <w:rsid w:val="00C263C6"/>
    <w:rsid w:val="00C268B8"/>
    <w:rsid w:val="00C435C6"/>
    <w:rsid w:val="00C635B6"/>
    <w:rsid w:val="00C70DFC"/>
    <w:rsid w:val="00C7316F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0A3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D7CAF"/>
    <w:rsid w:val="00FF09A0"/>
    <w:rsid w:val="4CE23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30D7E5"/>
  <w15:docId w15:val="{683C2AF1-10CE-491E-8251-A696A8F12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rFonts w:ascii="Calibri" w:eastAsia="Calibri" w:hAnsi="Calibri"/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14A4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D770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0</Words>
  <Characters>2001</Characters>
  <Application>Microsoft Office Word</Application>
  <DocSecurity>0</DocSecurity>
  <Lines>16</Lines>
  <Paragraphs>4</Paragraphs>
  <ScaleCrop>false</ScaleCrop>
  <Company>HP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8-0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931</vt:lpwstr>
  </property>
  <property fmtid="{D5CDD505-2E9C-101B-9397-08002B2CF9AE}" pid="4" name="ICV">
    <vt:lpwstr>51CFCF499B0E4808A197F646D4D6EB35_12</vt:lpwstr>
  </property>
</Properties>
</file>